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акт-возврата-помещения-арендодателю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6. Акт возврата помещения арендодателю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акт-возврата-помещения-арендодателю-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ВОЗВРАТА ПОМЕЩЕНИЯ АРЕНДОДАТЕЛЮ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возврата помещения арендодателю в отношении объекта: нежилое помещение площадью 184,6 кв. м по адресу: г. Москва, ул. Профсоюзная, д. 88, помещение 4/1, кадастровый номер 77:06:0004003:5112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